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4532730e6751370a0889b94f3646634c274e826"/>
    <w:p>
      <w:pPr>
        <w:pStyle w:val="Heading1"/>
      </w:pPr>
      <w:r>
        <w:t xml:space="preserve">Cover Letter - Auditor Position in China Shanghai</w:t>
      </w:r>
    </w:p>
    <w:p>
      <w:pPr>
        <w:pStyle w:val="FirstParagraph"/>
      </w:pPr>
      <w:r>
        <w:t xml:space="preserve">Dear Hiring Manager,</w:t>
      </w:r>
    </w:p>
    <w:p>
      <w:pPr>
        <w:pStyle w:val="BodyText"/>
      </w:pPr>
      <w:r>
        <w:t xml:space="preserve">I am writing to express my sincere interest in the Auditor position at your esteemed organization, specifically within the vibrant and dynamic business environment of China Shanghai. With a robust professional background in auditing, a deep understanding of financial regulations, and a passion for contributing to the growth of multinational enterprises, I am eager to bring my expertise to your team. As an experienced auditor with a track record of delivering accurate financial insights and ensuring compliance with both local and international standards, I am confident that my skills align perfectly with the needs of your organization in this critical market.</w:t>
      </w:r>
    </w:p>
    <w:p>
      <w:pPr>
        <w:pStyle w:val="BodyText"/>
      </w:pPr>
      <w:r>
        <w:t xml:space="preserve">Having worked as an Auditor for over [X years], I have developed a comprehensive understanding of the complexities involved in financial audits, risk assessment, and internal controls. My career has been defined by a commitment to excellence, meticulous attention to detail, and a proactive approach to identifying opportunities for operational efficiency. Whether working with multinational corporations or local businesses in China Shanghai, I have consistently demonstrated the ability to navigate diverse regulatory frameworks while maintaining the highest standards of integrity and professionalism.</w:t>
      </w:r>
    </w:p>
    <w:p>
      <w:pPr>
        <w:pStyle w:val="BodyText"/>
      </w:pPr>
      <w:r>
        <w:t xml:space="preserve">China Shanghai, as one of the most economically significant cities in the world, presents a unique blend of traditional business practices and cutting-edge innovation. The city’s role as a global financial hub demands auditors who are not only technically proficient but also culturally adaptable. My experience in auditing multinational enterprises operating in China has equipped me with insights into the specific challenges and opportunities that arise in this market. I am well-versed in local regulations such as the Company Law, tax codes, and accounting standards, while also maintaining a strong grasp of international frameworks like IFRS (International Financial Reporting Standards) and GAAP (Generally Accepted Accounting Principles). This dual perspective allows me to provide audit services that are both globally relevant and locally compliant.</w:t>
      </w:r>
    </w:p>
    <w:p>
      <w:pPr>
        <w:pStyle w:val="BodyText"/>
      </w:pPr>
      <w:r>
        <w:t xml:space="preserve">One of my key strengths as an Auditor is my ability to translate complex financial data into actionable insights. In my previous role at [Previous Company Name], I led a team of auditors in conducting comprehensive reviews of financial statements for clients operating across multiple industries, including manufacturing, technology, and retail. This experience honed my skills in identifying discrepancies, mitigating risks, and ensuring transparency in financial reporting. For instance, I once identified a critical compliance gap in a client’s tax filings that could have resulted in significant penalties. By working closely with the client’s finance team to implement corrective measures, we not only resolved the issue but also enhanced their internal controls for future audits.</w:t>
      </w:r>
    </w:p>
    <w:p>
      <w:pPr>
        <w:pStyle w:val="BodyText"/>
      </w:pPr>
      <w:r>
        <w:t xml:space="preserve">Working in China Shanghai has also taught me the importance of cultural sensitivity and adaptability. The business landscape here is shaped by a unique interplay of traditional values and modern practices, which requires auditors to build strong relationships with clients while maintaining objectivity. I have successfully collaborated with local partners, government agencies, and international stakeholders to ensure that audit processes are both efficient and respectful of cultural nuances. My fluency in [language if applicable] further enables me to communicate effectively with Chinese-speaking clients and navigate the intricacies of the local business environment.</w:t>
      </w:r>
    </w:p>
    <w:p>
      <w:pPr>
        <w:pStyle w:val="BodyText"/>
      </w:pPr>
      <w:r>
        <w:t xml:space="preserve">Another aspect of my professional journey that I believe aligns with your organization’s goals is my commitment to continuous learning and professional growth. I regularly attend industry conferences, participate in training programs, and stay updated on evolving regulatory requirements. For example, I recently completed a certification in [relevant certification, e.g., CPA or CIA], which deepened my knowledge of advanced auditing techniques and ethical standards. This dedication to excellence ensures that I remain at the forefront of my field and can provide your organization with the most up-to-date audit solutions.</w:t>
      </w:r>
    </w:p>
    <w:p>
      <w:pPr>
        <w:pStyle w:val="BodyText"/>
      </w:pPr>
      <w:r>
        <w:t xml:space="preserve">In addition to my technical expertise, I bring a collaborative mindset and strong interpersonal skills that are essential for success in any team-based environment. As an Auditor, I understand that trust is built through transparency, accountability, and consistent communication. Whether working independently or as part of a larger team, I prioritize open dialogue with clients and colleagues to ensure that audit objectives are met efficiently and effectively. My ability to simplify complex concepts and present them in an accessible manner has earned me recognition as a reliable partner for both internal stakeholders and external clients.</w:t>
      </w:r>
    </w:p>
    <w:p>
      <w:pPr>
        <w:pStyle w:val="BodyText"/>
      </w:pPr>
      <w:r>
        <w:t xml:space="preserve">China Shanghai’s rapidly evolving economy offers immense opportunities for auditors who are equipped to handle its complexities. I am particularly drawn to the city’s growing emphasis on financial transparency, technological innovation, and sustainable business practices. I am eager to contribute my skills to an organization that values these principles and is committed to fostering a culture of integrity and accountability. By joining your team, I aim to support your mission of delivering high-quality audit services while helping clients navigate the unique challenges of doing business in this dynamic market.</w:t>
      </w:r>
    </w:p>
    <w:p>
      <w:pPr>
        <w:pStyle w:val="BodyText"/>
      </w:pPr>
      <w:r>
        <w:t xml:space="preserve">Thank you for considering my application. I would welcome the opportunity to discuss how my experience as an Auditor can contribute to the continued success of your organization in China Shanghai. I am available at [your phone number] or [your email address] and am happy to accommodate a meeting at your earliest convenience. I look forward to the possibility of working together and making a meaningful impact in this exciting business environment.</w:t>
      </w:r>
    </w:p>
    <w:p>
      <w:pPr>
        <w:pStyle w:val="BodyText"/>
      </w:pPr>
      <w:r>
        <w:t xml:space="preserve">Sincerely,</w:t>
      </w:r>
    </w:p>
    <w:p>
      <w:pPr>
        <w:pStyle w:val="BodyText"/>
      </w:pPr>
      <w:r>
        <w:t xml:space="preserve">[Your Full Name]</w:t>
      </w:r>
    </w:p>
    <w:p>
      <w:pPr>
        <w:pStyle w:val="BodyText"/>
      </w:pPr>
      <w:r>
        <w:t xml:space="preserve">[Your Contact Information: 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China Shanghai</dc:title>
  <dc:creator/>
  <dc:language>en</dc:language>
  <cp:keywords/>
  <dcterms:created xsi:type="dcterms:W3CDTF">2026-07-21T06:44:16Z</dcterms:created>
  <dcterms:modified xsi:type="dcterms:W3CDTF">2026-07-21T06:44:16Z</dcterms:modified>
</cp:coreProperties>
</file>

<file path=docProps/custom.xml><?xml version="1.0" encoding="utf-8"?>
<Properties xmlns="http://schemas.openxmlformats.org/officeDocument/2006/custom-properties" xmlns:vt="http://schemas.openxmlformats.org/officeDocument/2006/docPropsVTypes"/>
</file>